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1FE8C" w14:textId="4379A689" w:rsidR="002C5863" w:rsidRPr="00F239B0" w:rsidRDefault="00F239B0" w:rsidP="00F239B0">
      <w:pPr>
        <w:pStyle w:val="NormalnospaceafterStylesEJT"/>
        <w:rPr>
          <w:b/>
          <w:bCs/>
        </w:rPr>
      </w:pPr>
      <w:r>
        <w:rPr>
          <w:rStyle w:val="Bold"/>
        </w:rPr>
        <w:t>Supp. file 2.</w:t>
      </w:r>
      <w:r w:rsidR="002C5863" w:rsidRPr="00E2696C">
        <w:rPr>
          <w:rFonts w:eastAsia="Times New Roman"/>
          <w:sz w:val="24"/>
          <w:szCs w:val="24"/>
        </w:rPr>
        <w:t xml:space="preserve"> </w:t>
      </w:r>
      <w:r w:rsidR="00B079C7">
        <w:rPr>
          <w:rFonts w:eastAsia="Times New Roman"/>
          <w:sz w:val="24"/>
          <w:szCs w:val="24"/>
        </w:rPr>
        <w:t>Table of e</w:t>
      </w:r>
      <w:r w:rsidR="00B079C7" w:rsidRPr="00E2696C">
        <w:rPr>
          <w:rFonts w:eastAsia="Times New Roman"/>
          <w:sz w:val="24"/>
          <w:szCs w:val="24"/>
        </w:rPr>
        <w:t xml:space="preserve">xact </w:t>
      </w:r>
      <w:r w:rsidR="00B079C7">
        <w:rPr>
          <w:rFonts w:eastAsia="Times New Roman"/>
          <w:sz w:val="24"/>
          <w:szCs w:val="24"/>
        </w:rPr>
        <w:t>m</w:t>
      </w:r>
      <w:r w:rsidR="00B079C7" w:rsidRPr="00E2696C">
        <w:rPr>
          <w:rFonts w:eastAsia="Times New Roman"/>
          <w:sz w:val="24"/>
          <w:szCs w:val="24"/>
        </w:rPr>
        <w:t>easurements of morphological features</w:t>
      </w:r>
      <w:r w:rsidR="00B079C7">
        <w:rPr>
          <w:rFonts w:eastAsia="Times New Roman"/>
          <w:sz w:val="24"/>
          <w:szCs w:val="24"/>
        </w:rPr>
        <w:t>. M</w:t>
      </w:r>
      <w:r w:rsidR="00B079C7" w:rsidRPr="00E2696C">
        <w:rPr>
          <w:rFonts w:eastAsia="Times New Roman"/>
          <w:sz w:val="24"/>
          <w:szCs w:val="24"/>
        </w:rPr>
        <w:t>easured in Amira (</w:t>
      </w:r>
      <w:proofErr w:type="spellStart"/>
      <w:r w:rsidR="00B079C7" w:rsidRPr="00E2696C">
        <w:rPr>
          <w:rFonts w:eastAsia="Times New Roman"/>
          <w:sz w:val="24"/>
          <w:szCs w:val="24"/>
        </w:rPr>
        <w:t>Thermo</w:t>
      </w:r>
      <w:proofErr w:type="spellEnd"/>
      <w:r w:rsidR="00B079C7" w:rsidRPr="00E2696C">
        <w:rPr>
          <w:rFonts w:eastAsia="Times New Roman"/>
          <w:sz w:val="24"/>
          <w:szCs w:val="24"/>
        </w:rPr>
        <w:t xml:space="preserve"> Fisher Scientific, Waltham, MA, USA) </w:t>
      </w:r>
      <w:r w:rsidR="00B079C7">
        <w:rPr>
          <w:rFonts w:eastAsia="Times New Roman"/>
          <w:sz w:val="24"/>
          <w:szCs w:val="24"/>
        </w:rPr>
        <w:t>based on</w:t>
      </w:r>
      <w:r w:rsidR="00B079C7" w:rsidRPr="00E2696C">
        <w:rPr>
          <w:rFonts w:eastAsia="Times New Roman"/>
          <w:sz w:val="24"/>
          <w:szCs w:val="24"/>
        </w:rPr>
        <w:t xml:space="preserve"> </w:t>
      </w:r>
      <w:r w:rsidR="00B079C7">
        <w:rPr>
          <w:rFonts w:eastAsia="Times New Roman"/>
          <w:sz w:val="24"/>
          <w:szCs w:val="24"/>
        </w:rPr>
        <w:t xml:space="preserve">the </w:t>
      </w:r>
      <w:r w:rsidR="00B079C7" w:rsidRPr="00E2696C">
        <w:rPr>
          <w:rFonts w:eastAsia="Calibri"/>
          <w:sz w:val="24"/>
          <w:szCs w:val="24"/>
        </w:rPr>
        <w:t>synchrotron µCT</w:t>
      </w:r>
      <w:r w:rsidR="00B079C7">
        <w:rPr>
          <w:rFonts w:eastAsia="Times New Roman"/>
          <w:sz w:val="24"/>
          <w:szCs w:val="24"/>
        </w:rPr>
        <w:t xml:space="preserve"> reconstruction of the holotype</w:t>
      </w:r>
      <w:r w:rsidR="00B079C7" w:rsidRPr="00E2696C">
        <w:rPr>
          <w:rFonts w:eastAsia="Times New Roman"/>
          <w:sz w:val="24"/>
          <w:szCs w:val="24"/>
        </w:rPr>
        <w:t xml:space="preserve"> (SMNS_Hym_Cer_000227). All measurements</w:t>
      </w:r>
      <w:r w:rsidR="00B079C7">
        <w:rPr>
          <w:rFonts w:eastAsia="Times New Roman"/>
          <w:sz w:val="24"/>
          <w:szCs w:val="24"/>
        </w:rPr>
        <w:t xml:space="preserve"> are</w:t>
      </w:r>
      <w:r w:rsidR="00B079C7" w:rsidRPr="00E2696C">
        <w:rPr>
          <w:rFonts w:eastAsia="Times New Roman"/>
          <w:sz w:val="24"/>
          <w:szCs w:val="24"/>
        </w:rPr>
        <w:t xml:space="preserve"> in µm</w:t>
      </w:r>
      <w:r w:rsidR="00B079C7">
        <w:rPr>
          <w:rFonts w:eastAsia="Times New Roman"/>
          <w:sz w:val="24"/>
          <w:szCs w:val="24"/>
        </w:rPr>
        <w:t xml:space="preserve"> and decimals were rounded to whole numbers</w:t>
      </w:r>
      <w:r w:rsidR="00B079C7" w:rsidRPr="00E2696C">
        <w:rPr>
          <w:rFonts w:eastAsia="Times New Roman"/>
          <w:sz w:val="24"/>
          <w:szCs w:val="24"/>
        </w:rPr>
        <w:t>.</w:t>
      </w:r>
    </w:p>
    <w:tbl>
      <w:tblPr>
        <w:tblW w:w="54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83"/>
        <w:gridCol w:w="1429"/>
        <w:gridCol w:w="939"/>
      </w:tblGrid>
      <w:tr w:rsidR="00B079C7" w:rsidRPr="00E2696C" w14:paraId="6D2FF9A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E1C663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111371860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ta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d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28A14B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0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64A587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72B0DCF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48AB17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ad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37C6F95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dxa"/>
            <w:shd w:val="clear" w:color="auto" w:fill="auto"/>
            <w:vAlign w:val="bottom"/>
          </w:tcPr>
          <w:p w14:paraId="675994D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97F407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618F0A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ad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5D50E1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8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98B210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3FD400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1D817A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ad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breadth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A102B0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94F585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47755F6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58D088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ad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eight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E8D1CA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69104F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38D7A74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12991F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Interocu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distanc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2D265A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C92DA9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4D43F6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43A4D8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y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eight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BBD06F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8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DC1F4A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2D2455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D903E7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y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1B80C2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CB625B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599AB3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7B9C16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cu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cel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OOL)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C3CDD1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5F9A77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7A69864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349240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Posterio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cel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OL)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77F9223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BA1D4B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9360022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D524FC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teral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cel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LOL)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9CB5F6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A18EC8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EF7F32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7AFE81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terior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cell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diamete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26704E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5350B1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6357F9C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9392CE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Posterio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cell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diamete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17BDFF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 </w:t>
            </w: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84D2A2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EF9C59A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1173E8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a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ac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3C6DA6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EB6341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F829B7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F1E7E0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ubocella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ulcus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FD5F7F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E975AC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773D9AA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094461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Cylpe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352540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86E385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779D43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2721ED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lype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eight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F16981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0D49C3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375EE8F4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7CFA4A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Antenn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egment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s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3EBECC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ft</w:t>
            </w:r>
            <w:proofErr w:type="spellEnd"/>
          </w:p>
        </w:tc>
        <w:tc>
          <w:tcPr>
            <w:tcW w:w="939" w:type="dxa"/>
            <w:shd w:val="clear" w:color="auto" w:fill="auto"/>
            <w:vAlign w:val="bottom"/>
          </w:tcPr>
          <w:p w14:paraId="6CE8BB1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right</w:t>
            </w:r>
            <w:proofErr w:type="spellEnd"/>
          </w:p>
        </w:tc>
      </w:tr>
      <w:tr w:rsidR="00B079C7" w:rsidRPr="00E2696C" w14:paraId="7EEB51B2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F1BB31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Radicl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74B1E95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850CD9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079C7" w:rsidRPr="00E2696C" w14:paraId="32E8054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4AA1CF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cap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D25060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064B7B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79</w:t>
            </w:r>
          </w:p>
        </w:tc>
      </w:tr>
      <w:tr w:rsidR="00B079C7" w:rsidRPr="00E2696C" w14:paraId="1131EB7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A1E3D1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Pedicel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519B51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6449C6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079C7" w:rsidRPr="00E2696C" w14:paraId="69C68E1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3234DA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3C680C6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EB1102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B079C7" w:rsidRPr="00E2696C" w14:paraId="0A70BA4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14649C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087F71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B1FB50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079C7" w:rsidRPr="00E2696C" w14:paraId="20F81A6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1A7E4B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0FE9BB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2A8CE1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079C7" w:rsidRPr="00E2696C" w14:paraId="0E0D817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91ADD6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6ABC6E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6FA5EA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079C7" w:rsidRPr="00E2696C" w14:paraId="03CFCD8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72B609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5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625052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542840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079C7" w:rsidRPr="00E2696C" w14:paraId="1712533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60B498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6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A1038A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B592CA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079C7" w:rsidRPr="00E2696C" w14:paraId="1FAD66D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51025D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7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787E14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2D926A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B079C7" w:rsidRPr="00E2696C" w14:paraId="695AA48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A4EC4C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8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ADF15F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B5AE6F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95</w:t>
            </w:r>
          </w:p>
        </w:tc>
      </w:tr>
      <w:tr w:rsidR="00B079C7" w:rsidRPr="00E2696C" w14:paraId="0E6D0EC8" w14:textId="77777777" w:rsidTr="00B871B9">
        <w:trPr>
          <w:trHeight w:val="264"/>
        </w:trPr>
        <w:tc>
          <w:tcPr>
            <w:tcW w:w="5451" w:type="dxa"/>
            <w:gridSpan w:val="3"/>
            <w:shd w:val="clear" w:color="auto" w:fill="auto"/>
            <w:vAlign w:val="bottom"/>
          </w:tcPr>
          <w:p w14:paraId="5567E94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Antenn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egment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s</w:t>
            </w:r>
            <w:proofErr w:type="spellEnd"/>
          </w:p>
        </w:tc>
      </w:tr>
      <w:tr w:rsidR="00B079C7" w:rsidRPr="00E2696C" w14:paraId="491DD22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8DCB4C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Radicl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1610BB0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AE4730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079C7" w:rsidRPr="00E2696C" w14:paraId="060E5BF6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814BAC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cap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E4E212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65A021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B079C7" w:rsidRPr="00E2696C" w14:paraId="59E1F508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FEAA3A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Pedicel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17958C8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F3D9DF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079C7" w:rsidRPr="00E2696C" w14:paraId="3008A81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C8207C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3370346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297439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079C7" w:rsidRPr="00E2696C" w14:paraId="4473353A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726131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AB80A5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170838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079C7" w:rsidRPr="00E2696C" w14:paraId="3800A3A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2CDC1B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7A8D8CE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3636AB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079C7" w:rsidRPr="00E2696C" w14:paraId="528BC858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B92FC9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20F1B65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3EC7D3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079C7" w:rsidRPr="00E2696C" w14:paraId="049309E2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791C86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5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EC33CD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300E66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079C7" w:rsidRPr="00E2696C" w14:paraId="20594392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7EED34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6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02C432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D1817E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079C7" w:rsidRPr="00E2696C" w14:paraId="1C0DBAE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B82054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7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611CC2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3D135E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B079C7" w:rsidRPr="00E2696C" w14:paraId="765698C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5C9186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8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EB9D60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A547D4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B079C7" w:rsidRPr="00E2696C" w14:paraId="10D0F85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3300CE4" w14:textId="77777777" w:rsidR="00B079C7" w:rsidRPr="00B079C7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B079C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ngth of mandible along ventral edge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56B77B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6DDAA0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C0EDB6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BD39F49" w14:textId="77777777" w:rsidR="00B079C7" w:rsidRPr="00B079C7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B079C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Height of mandible in middle (along half its length)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092752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DA55DD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29B246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104ACE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sosom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B69FE9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dxa"/>
            <w:shd w:val="clear" w:color="auto" w:fill="auto"/>
            <w:vAlign w:val="bottom"/>
          </w:tcPr>
          <w:p w14:paraId="5C59F86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3BD79C4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4D0DBA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om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B87C47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289644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5BDF76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9923B8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om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A01D88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3DC4E8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F42E813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3C7DF4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om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eight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5CDE35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6964E3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352C37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4CDE9C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cutum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A8F79E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D4536C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85FB85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922546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cut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50D8E0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40F41E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7BB2011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B30E79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dian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cut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utur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1E32100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19CE96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6A3B2A3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6E164F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Interaxial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ulc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FEB3C5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E776D2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EFDD8A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108CA8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cutellum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94EFA3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5E28B1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196132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B6D517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esoscutellum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terior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7BDB110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E2A233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217E6A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569AA0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renum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1AC360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6A20EA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3B7AE1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9F9001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ren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085679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8E4FC8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C67B18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89F72C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orewing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18038A9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815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AE7DF2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A228FF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1127F4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orewing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DA8BA1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3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CF7667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5CB542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AF9BB1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ginal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eta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98A47D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8F262F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49EBD5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4674AE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ng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9B0923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5E6718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C0190E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8D3406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ng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B5B4C7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89089C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60A1790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31F9A1A" w14:textId="77777777" w:rsidR="00B079C7" w:rsidRPr="00B079C7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B079C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Max. Hind wing setae length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E6777D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26C526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AA2383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DADE6C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ng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eta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gle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37C22B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6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°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C4C6A9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95B3526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C5263A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erg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FC5CBD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5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228FC1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70654A9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B12E14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erg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2E58240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66BCB5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D885786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8EB1EE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erg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F0C752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BF83EA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1860B0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29274C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erg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79648D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B74239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FEF649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E620E1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erg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2C28C0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C839B7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6B8533F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DF3EA1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erg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167AB3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1209F1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F8204F2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026698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tern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CAC780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6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F857FB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648EA20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A0493D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tern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2CA8E72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6B90F5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54819B1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EEB829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ternit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(+3?)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3BFDF21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83C186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6470C22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B27692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st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ternit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1F9753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A13022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FB14C2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EA93D09" w14:textId="77777777" w:rsidR="00B079C7" w:rsidRPr="00B079C7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B079C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ngth of last sternite ventral edge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D973D1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5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E0F656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CBB573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FC2344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st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185C5AA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A0F018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36CC62C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A0E90E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nd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7BD9F4A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738B01A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DA9EE4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9F63BC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rd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660A9D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561A2A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75534C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B27258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th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7D7C96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C55EC4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319067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AD7AFB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th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F7C89A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7BA59E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6C06FD10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21A82A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th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1E136F6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AA58C5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7E117D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32745D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th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kl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74B06DF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F77F43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792847B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15C1A2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ire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564007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873AFB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1CE18494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954CBB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th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ire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ine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51906C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C25B01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259B3FF8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2A7DEE9" w14:textId="77777777" w:rsidR="00B079C7" w:rsidRPr="00B079C7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B079C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Max breadth of ovipositor sheath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D1F4C8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4C71C7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C68F093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FF1DEE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viposito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width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D019E5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12240F3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6DFE993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0E1FC5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truding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distanc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ovipositor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89A4D4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293751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0B6FAA46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B499C5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gs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2009F9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dxa"/>
            <w:shd w:val="clear" w:color="auto" w:fill="auto"/>
            <w:vAlign w:val="bottom"/>
          </w:tcPr>
          <w:p w14:paraId="5CF7045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79C7" w:rsidRPr="00E2696C" w14:paraId="46F4DB5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5E3F94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F</w:t>
            </w:r>
            <w:r w:rsidRPr="00E26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r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leg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25DED4F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ft</w:t>
            </w:r>
            <w:proofErr w:type="spellEnd"/>
          </w:p>
        </w:tc>
        <w:tc>
          <w:tcPr>
            <w:tcW w:w="939" w:type="dxa"/>
            <w:shd w:val="clear" w:color="auto" w:fill="auto"/>
            <w:vAlign w:val="bottom"/>
          </w:tcPr>
          <w:p w14:paraId="709CB5B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ght</w:t>
            </w:r>
          </w:p>
        </w:tc>
      </w:tr>
      <w:tr w:rsidR="00B079C7" w:rsidRPr="00E2696C" w14:paraId="49196D1A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A90788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cox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36D4CB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32477E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B079C7" w:rsidRPr="00E2696C" w14:paraId="0B3693DA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F7B6C8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rochante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CFED74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79571A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B079C7" w:rsidRPr="00E2696C" w14:paraId="15F62B0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47D2C6C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emu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7C21473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6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3B5F14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079C7" w:rsidRPr="00E2696C" w14:paraId="11259A5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FDC82A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ibi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98D30D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897585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017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079C7" w:rsidRPr="00E2696C" w14:paraId="43D5ECF8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A9FAC9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ibi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urs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0AABF4C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; 2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1DAD97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; 30</w:t>
            </w:r>
          </w:p>
        </w:tc>
      </w:tr>
      <w:tr w:rsidR="00B079C7" w:rsidRPr="00E2696C" w14:paraId="231333E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0F0C32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2F7BB6F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825F42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64BA232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2BBC10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7E9BAC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CB05BB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74AB76E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3E3CCE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537F70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F0BD9B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14A1B2F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0FE463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5D8062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B70776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6F13F576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A5A791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1BE3D09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DC58F3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608527BD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BBCB0D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</w:t>
            </w:r>
            <w:r w:rsidRPr="00E26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ddle leg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0D832F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ft</w:t>
            </w:r>
            <w:proofErr w:type="spellEnd"/>
          </w:p>
        </w:tc>
        <w:tc>
          <w:tcPr>
            <w:tcW w:w="939" w:type="dxa"/>
            <w:shd w:val="clear" w:color="auto" w:fill="auto"/>
            <w:vAlign w:val="bottom"/>
          </w:tcPr>
          <w:p w14:paraId="412917D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ght</w:t>
            </w:r>
          </w:p>
        </w:tc>
      </w:tr>
      <w:tr w:rsidR="00B079C7" w:rsidRPr="00E2696C" w14:paraId="07DDB0E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F526F2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middle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cox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87FF24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F7F75F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B079C7" w:rsidRPr="00E2696C" w14:paraId="637074D3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ED8EAB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ddle</w:t>
            </w: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rochante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2B1ED1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EE1471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B079C7" w:rsidRPr="00E2696C" w14:paraId="63C40BA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C3EA31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emu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A03541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CBCD85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079C7" w:rsidRPr="00E2696C" w14:paraId="588DDCC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2FF9FD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ibi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3A2FDD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EF06CE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68</w:t>
            </w:r>
          </w:p>
        </w:tc>
      </w:tr>
      <w:tr w:rsidR="00B079C7" w:rsidRPr="00E2696C" w14:paraId="17DA786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55BFE2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Middl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b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ur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453331E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80D78A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079C7" w:rsidRPr="00E2696C" w14:paraId="7ACC2775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334B050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00CBB0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370D5E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3D39C247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512BA7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3A87ACD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1FF610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7E764DE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BDEDFE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03FB38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6D6EE0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5A65346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1B98263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36FF9AFF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6EA024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6D8DEF1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79752F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357A76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4BCE44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79C7" w:rsidRPr="00E2696C" w14:paraId="6BB4217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91A8F9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H</w:t>
            </w:r>
            <w:r w:rsidRPr="00E26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leg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B0350E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ft</w:t>
            </w:r>
            <w:proofErr w:type="spellEnd"/>
          </w:p>
        </w:tc>
        <w:tc>
          <w:tcPr>
            <w:tcW w:w="939" w:type="dxa"/>
            <w:shd w:val="clear" w:color="auto" w:fill="auto"/>
            <w:vAlign w:val="bottom"/>
          </w:tcPr>
          <w:p w14:paraId="1944491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ght</w:t>
            </w:r>
          </w:p>
        </w:tc>
      </w:tr>
      <w:tr w:rsidR="00B079C7" w:rsidRPr="00E2696C" w14:paraId="7552AFF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8758C1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cox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508CBD9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2529609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079C7" w:rsidRPr="00E2696C" w14:paraId="0A73044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03632C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rochante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3A47139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53C6BDFA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079C7" w:rsidRPr="00E2696C" w14:paraId="797F76EF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978C7B3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femur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2992140B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24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6417A0C4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079C7" w:rsidRPr="00E2696C" w14:paraId="7FF583CB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A02B91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ibia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45829FF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F3F719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39</w:t>
            </w:r>
          </w:p>
        </w:tc>
      </w:tr>
      <w:tr w:rsidR="00B079C7" w:rsidRPr="00E2696C" w14:paraId="6481C99C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08CE1011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ibial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spurs</w:t>
            </w:r>
            <w:proofErr w:type="spellEnd"/>
          </w:p>
        </w:tc>
        <w:tc>
          <w:tcPr>
            <w:tcW w:w="1429" w:type="dxa"/>
            <w:shd w:val="clear" w:color="auto" w:fill="auto"/>
            <w:vAlign w:val="bottom"/>
          </w:tcPr>
          <w:p w14:paraId="644AFF7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</w:t>
            </w: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2C37674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; 20</w:t>
            </w:r>
          </w:p>
        </w:tc>
      </w:tr>
      <w:tr w:rsidR="00B079C7" w:rsidRPr="00E2696C" w14:paraId="50201E31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6220561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0D928F57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4A91A2D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116</w:t>
            </w:r>
          </w:p>
        </w:tc>
      </w:tr>
      <w:tr w:rsidR="00B079C7" w:rsidRPr="00E2696C" w14:paraId="582001F3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B3317B6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7221A01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0F089A9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079C7" w:rsidRPr="00E2696C" w14:paraId="6983810E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5EF7B8B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607644D5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43B7EFD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B079C7" w:rsidRPr="00E2696C" w14:paraId="48454D84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74FAEB6C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5926794E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40894E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079C7" w:rsidRPr="00E2696C" w14:paraId="280C8889" w14:textId="77777777" w:rsidTr="00B871B9">
        <w:trPr>
          <w:trHeight w:val="264"/>
        </w:trPr>
        <w:tc>
          <w:tcPr>
            <w:tcW w:w="3083" w:type="dxa"/>
            <w:shd w:val="clear" w:color="auto" w:fill="auto"/>
            <w:vAlign w:val="bottom"/>
          </w:tcPr>
          <w:p w14:paraId="25BB9480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tarsus</w:t>
            </w:r>
            <w:proofErr w:type="spellEnd"/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</w:t>
            </w:r>
          </w:p>
        </w:tc>
        <w:tc>
          <w:tcPr>
            <w:tcW w:w="1429" w:type="dxa"/>
            <w:shd w:val="clear" w:color="auto" w:fill="auto"/>
            <w:vAlign w:val="bottom"/>
          </w:tcPr>
          <w:p w14:paraId="283CBA48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39" w:type="dxa"/>
            <w:shd w:val="clear" w:color="auto" w:fill="auto"/>
            <w:vAlign w:val="bottom"/>
          </w:tcPr>
          <w:p w14:paraId="3CC33672" w14:textId="77777777" w:rsidR="00B079C7" w:rsidRPr="00E2696C" w:rsidRDefault="00B079C7" w:rsidP="00B871B9">
            <w:pPr>
              <w:spacing w:before="100" w:after="10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696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bookmarkEnd w:id="0"/>
    </w:tbl>
    <w:p w14:paraId="55959DBE" w14:textId="77777777" w:rsidR="002C5863" w:rsidRDefault="002C5863"/>
    <w:sectPr w:rsidR="002C586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rQwMTIxNLI0szRT0lEKTi0uzszPAykwqgUA5DHKPCwAAAA="/>
  </w:docVars>
  <w:rsids>
    <w:rsidRoot w:val="002C5863"/>
    <w:rsid w:val="002C5863"/>
    <w:rsid w:val="00351650"/>
    <w:rsid w:val="006163F8"/>
    <w:rsid w:val="00646EDE"/>
    <w:rsid w:val="00926674"/>
    <w:rsid w:val="00B079C7"/>
    <w:rsid w:val="00CA05B8"/>
    <w:rsid w:val="00E40F9B"/>
    <w:rsid w:val="00F23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E09E4"/>
  <w15:chartTrackingRefBased/>
  <w15:docId w15:val="{03890E24-74BF-4F15-B9A1-F12FCC6DA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86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C5863"/>
    <w:rPr>
      <w:rFonts w:ascii="Arial" w:eastAsia="Arial" w:hAnsi="Arial" w:cs="Arial"/>
      <w:sz w:val="32"/>
      <w:szCs w:val="32"/>
      <w:lang w:val="en-GB" w:eastAsia="de-DE"/>
    </w:rPr>
  </w:style>
  <w:style w:type="paragraph" w:customStyle="1" w:styleId="NormalnospaceafterStylesEJT">
    <w:name w:val="Normal no space after (Styles EJT)"/>
    <w:basedOn w:val="Normal"/>
    <w:uiPriority w:val="99"/>
    <w:rsid w:val="00F239B0"/>
    <w:pPr>
      <w:suppressAutoHyphens/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Times New Roman" w:hAnsi="Times New Roman" w:cs="Times New Roman"/>
      <w:color w:val="000000"/>
      <w:lang w:val="en-GB"/>
    </w:rPr>
  </w:style>
  <w:style w:type="character" w:customStyle="1" w:styleId="Bold">
    <w:name w:val="Bold"/>
    <w:uiPriority w:val="99"/>
    <w:rsid w:val="00F239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97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Moser</dc:creator>
  <cp:keywords/>
  <dc:description/>
  <cp:lastModifiedBy>Rosenbaumová Radka</cp:lastModifiedBy>
  <cp:revision>4</cp:revision>
  <dcterms:created xsi:type="dcterms:W3CDTF">2022-08-14T10:17:00Z</dcterms:created>
  <dcterms:modified xsi:type="dcterms:W3CDTF">2023-04-21T07:32:00Z</dcterms:modified>
</cp:coreProperties>
</file>